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lbmi43pp.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imjvp7x1.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ction3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t>${section3_chart}</w:t>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Section4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t>${section4_chart}</w:t>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Section5_Tex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t>${section5_chart}</w:t>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